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06D2B" w14:textId="77777777" w:rsidR="00B660DD" w:rsidRDefault="00B660DD" w:rsidP="00B660DD">
      <w:r>
        <w:t xml:space="preserve">Crossroads Church of Littleton, a non-denominational, Bible-based, evangelical church, is actively searching for the pastor God has chosen to replace our retiring pastor of thirteen years. </w:t>
      </w:r>
    </w:p>
    <w:p w14:paraId="6C2C8327" w14:textId="77777777" w:rsidR="00B660DD" w:rsidRDefault="00B660DD" w:rsidP="00B660DD">
      <w:r>
        <w:t xml:space="preserve">Crossroads is a unique, family-oriented church in a beautiful New Hampshire North Country setting drawing people from surrounding local towns. We are a multi-generational congregation of under 100 with a strong foundation of 22 years of ministry. </w:t>
      </w:r>
    </w:p>
    <w:p w14:paraId="40A87AFE" w14:textId="77777777" w:rsidR="00B660DD" w:rsidRDefault="00B660DD" w:rsidP="00B660DD">
      <w:r>
        <w:t>Our loving, motivated, and compassionate congregation is seeking a man to lead who has a passion for teaching the Word while being a strong equipper. An upbeat and positive disposition combined with compassion and concern for others is an important attribute.</w:t>
      </w:r>
    </w:p>
    <w:p w14:paraId="37AEACD3" w14:textId="77777777" w:rsidR="00B660DD" w:rsidRDefault="00B660DD" w:rsidP="00B660DD">
      <w:pPr>
        <w:pStyle w:val="ListParagraph"/>
        <w:numPr>
          <w:ilvl w:val="0"/>
          <w:numId w:val="1"/>
        </w:numPr>
      </w:pPr>
      <w:r>
        <w:t>Preparing and preaching weekly sermons</w:t>
      </w:r>
    </w:p>
    <w:p w14:paraId="11F0FD36" w14:textId="4FA553F6" w:rsidR="00B660DD" w:rsidRDefault="00B660DD" w:rsidP="00B660DD">
      <w:pPr>
        <w:pStyle w:val="ListParagraph"/>
        <w:numPr>
          <w:ilvl w:val="0"/>
          <w:numId w:val="1"/>
        </w:numPr>
      </w:pPr>
      <w:r>
        <w:t>Will undertake the challenge of building new ministry teams within the church body</w:t>
      </w:r>
    </w:p>
    <w:p w14:paraId="4DCAF6DA" w14:textId="1C7000FC" w:rsidR="00B660DD" w:rsidRDefault="00B660DD" w:rsidP="00B660DD">
      <w:pPr>
        <w:pStyle w:val="ListParagraph"/>
        <w:numPr>
          <w:ilvl w:val="0"/>
          <w:numId w:val="1"/>
        </w:numPr>
      </w:pPr>
      <w:r>
        <w:t>Provide care and counseling to church members and assist in crisis situations</w:t>
      </w:r>
    </w:p>
    <w:p w14:paraId="34D284F9" w14:textId="6E4671B2" w:rsidR="00B660DD" w:rsidRDefault="00B660DD" w:rsidP="00B660DD">
      <w:pPr>
        <w:pStyle w:val="ListParagraph"/>
        <w:numPr>
          <w:ilvl w:val="0"/>
          <w:numId w:val="1"/>
        </w:numPr>
      </w:pPr>
      <w:r>
        <w:t>Officiate at special services such as baptisms, weddings, and funerals</w:t>
      </w:r>
    </w:p>
    <w:p w14:paraId="4EE39FF0" w14:textId="0F15F5AA" w:rsidR="00B660DD" w:rsidRDefault="00B660DD" w:rsidP="00B660DD">
      <w:pPr>
        <w:pStyle w:val="ListParagraph"/>
        <w:numPr>
          <w:ilvl w:val="0"/>
          <w:numId w:val="1"/>
        </w:numPr>
      </w:pPr>
      <w:r>
        <w:t>Assisting in church financial matters</w:t>
      </w:r>
    </w:p>
    <w:p w14:paraId="5815EBC9" w14:textId="2134BDAF" w:rsidR="00B660DD" w:rsidRDefault="00B660DD" w:rsidP="00B660DD">
      <w:pPr>
        <w:pStyle w:val="ListParagraph"/>
        <w:numPr>
          <w:ilvl w:val="0"/>
          <w:numId w:val="1"/>
        </w:numPr>
      </w:pPr>
      <w:r>
        <w:t>Supporting, overseeing, and evaluating church leaders and ministries</w:t>
      </w:r>
    </w:p>
    <w:p w14:paraId="06F268BC" w14:textId="1E95F1D3" w:rsidR="00B660DD" w:rsidRDefault="00B660DD" w:rsidP="00B660DD">
      <w:pPr>
        <w:pStyle w:val="ListParagraph"/>
        <w:numPr>
          <w:ilvl w:val="0"/>
          <w:numId w:val="1"/>
        </w:numPr>
      </w:pPr>
      <w:r>
        <w:t>Ensure church facilities are functioning</w:t>
      </w:r>
    </w:p>
    <w:p w14:paraId="0FABCC69" w14:textId="5C273EEB" w:rsidR="00B660DD" w:rsidRDefault="00B660DD" w:rsidP="00B660DD">
      <w:pPr>
        <w:pStyle w:val="ListParagraph"/>
        <w:numPr>
          <w:ilvl w:val="0"/>
          <w:numId w:val="1"/>
        </w:numPr>
      </w:pPr>
      <w:r>
        <w:t>A man who has a thorough knowledge of the Word</w:t>
      </w:r>
    </w:p>
    <w:p w14:paraId="07B97EAD" w14:textId="21A302DD" w:rsidR="00B660DD" w:rsidRDefault="00B660DD" w:rsidP="00B660DD">
      <w:pPr>
        <w:pStyle w:val="ListParagraph"/>
        <w:numPr>
          <w:ilvl w:val="0"/>
          <w:numId w:val="1"/>
        </w:numPr>
      </w:pPr>
      <w:r>
        <w:t>Teaches with the purpose of equipping the saints for ministry</w:t>
      </w:r>
    </w:p>
    <w:p w14:paraId="365DA8EA" w14:textId="5AB9CBA8" w:rsidR="00B660DD" w:rsidRDefault="00B660DD" w:rsidP="00B660DD">
      <w:pPr>
        <w:pStyle w:val="ListParagraph"/>
        <w:numPr>
          <w:ilvl w:val="0"/>
          <w:numId w:val="1"/>
        </w:numPr>
      </w:pPr>
      <w:r>
        <w:t>Ability to relate to people of all walks of life</w:t>
      </w:r>
    </w:p>
    <w:p w14:paraId="43E54BE2" w14:textId="6A43EBFE" w:rsidR="00B660DD" w:rsidRDefault="00B660DD" w:rsidP="00B660DD">
      <w:pPr>
        <w:pStyle w:val="ListParagraph"/>
        <w:numPr>
          <w:ilvl w:val="0"/>
          <w:numId w:val="1"/>
        </w:numPr>
      </w:pPr>
      <w:r>
        <w:t>Public speaking</w:t>
      </w:r>
    </w:p>
    <w:p w14:paraId="7943EFFE" w14:textId="08D64E6C" w:rsidR="00B660DD" w:rsidRDefault="00B660DD" w:rsidP="00B660DD">
      <w:pPr>
        <w:pStyle w:val="ListParagraph"/>
        <w:numPr>
          <w:ilvl w:val="0"/>
          <w:numId w:val="1"/>
        </w:numPr>
      </w:pPr>
      <w:r>
        <w:t>Compassion for struggles and concerns of others</w:t>
      </w:r>
    </w:p>
    <w:p w14:paraId="3E2C2435" w14:textId="5ED717B3" w:rsidR="00B660DD" w:rsidRDefault="00B660DD" w:rsidP="00B660DD">
      <w:pPr>
        <w:pStyle w:val="ListParagraph"/>
        <w:numPr>
          <w:ilvl w:val="0"/>
          <w:numId w:val="1"/>
        </w:numPr>
      </w:pPr>
      <w:r>
        <w:t>Ability to communicate clearly</w:t>
      </w:r>
    </w:p>
    <w:p w14:paraId="4B6108DD" w14:textId="658A797E" w:rsidR="00B660DD" w:rsidRDefault="00B660DD" w:rsidP="00B660DD">
      <w:pPr>
        <w:pStyle w:val="ListParagraph"/>
        <w:numPr>
          <w:ilvl w:val="0"/>
          <w:numId w:val="1"/>
        </w:numPr>
      </w:pPr>
      <w:r>
        <w:t>Not afraid to be hands-on in all areas of ministry</w:t>
      </w:r>
    </w:p>
    <w:p w14:paraId="18FC4E2B" w14:textId="7AEBB606" w:rsidR="00B660DD" w:rsidRDefault="00B660DD" w:rsidP="00B660DD">
      <w:pPr>
        <w:pStyle w:val="ListParagraph"/>
        <w:numPr>
          <w:ilvl w:val="0"/>
          <w:numId w:val="1"/>
        </w:numPr>
      </w:pPr>
      <w:r>
        <w:t>General knowledge of current technology and its application in a modern church</w:t>
      </w:r>
    </w:p>
    <w:p w14:paraId="609C43F2" w14:textId="27CA7EC6" w:rsidR="00B660DD" w:rsidRDefault="00B660DD" w:rsidP="00B660DD">
      <w:pPr>
        <w:pStyle w:val="ListParagraph"/>
        <w:numPr>
          <w:ilvl w:val="0"/>
          <w:numId w:val="1"/>
        </w:numPr>
      </w:pPr>
      <w:r>
        <w:t>Upbeat and positive disposition</w:t>
      </w:r>
    </w:p>
    <w:p w14:paraId="009886B0" w14:textId="6AF1F595" w:rsidR="00B660DD" w:rsidRDefault="00B660DD" w:rsidP="00B660DD">
      <w:pPr>
        <w:pStyle w:val="ListParagraph"/>
        <w:numPr>
          <w:ilvl w:val="0"/>
          <w:numId w:val="1"/>
        </w:numPr>
      </w:pPr>
      <w:r>
        <w:t>Compassionate</w:t>
      </w:r>
    </w:p>
    <w:p w14:paraId="51377809" w14:textId="6D452682" w:rsidR="00B660DD" w:rsidRDefault="00B660DD" w:rsidP="00B660DD">
      <w:pPr>
        <w:pStyle w:val="ListParagraph"/>
        <w:numPr>
          <w:ilvl w:val="0"/>
          <w:numId w:val="1"/>
        </w:numPr>
      </w:pPr>
      <w:r>
        <w:t>Integrity and honesty</w:t>
      </w:r>
    </w:p>
    <w:p w14:paraId="4AD9C3E1" w14:textId="7F2AC659" w:rsidR="00B660DD" w:rsidRDefault="00B660DD" w:rsidP="00B660DD">
      <w:pPr>
        <w:pStyle w:val="ListParagraph"/>
        <w:numPr>
          <w:ilvl w:val="0"/>
          <w:numId w:val="1"/>
        </w:numPr>
      </w:pPr>
      <w:r>
        <w:t>Sense of humor</w:t>
      </w:r>
    </w:p>
    <w:p w14:paraId="6AA49186" w14:textId="10E79C43" w:rsidR="00B660DD" w:rsidRDefault="00B660DD" w:rsidP="00B660DD">
      <w:pPr>
        <w:pStyle w:val="ListParagraph"/>
        <w:numPr>
          <w:ilvl w:val="0"/>
          <w:numId w:val="1"/>
        </w:numPr>
      </w:pPr>
      <w:r>
        <w:t>Non-j</w:t>
      </w:r>
      <w:r>
        <w:t>u</w:t>
      </w:r>
      <w:r>
        <w:t>dgmental</w:t>
      </w:r>
    </w:p>
    <w:p w14:paraId="44CA76AD" w14:textId="1FCD250C" w:rsidR="00B660DD" w:rsidRDefault="00B660DD" w:rsidP="00B660DD">
      <w:pPr>
        <w:pStyle w:val="ListParagraph"/>
        <w:numPr>
          <w:ilvl w:val="0"/>
          <w:numId w:val="1"/>
        </w:numPr>
      </w:pPr>
      <w:r>
        <w:t>Strong leader; highly collaborative</w:t>
      </w:r>
    </w:p>
    <w:p w14:paraId="26379CBF" w14:textId="77777777" w:rsidR="00B660DD" w:rsidRDefault="00B660DD" w:rsidP="00B660DD"/>
    <w:p w14:paraId="3E851351" w14:textId="6CA2C0CE" w:rsidR="00B660DD" w:rsidRDefault="00B660DD" w:rsidP="00B660DD">
      <w:pPr>
        <w:pStyle w:val="ListParagraph"/>
        <w:numPr>
          <w:ilvl w:val="0"/>
          <w:numId w:val="1"/>
        </w:numPr>
      </w:pPr>
      <w:r>
        <w:t>Strong work ethic</w:t>
      </w:r>
    </w:p>
    <w:p w14:paraId="1242F2A7" w14:textId="77777777" w:rsidR="00B660DD" w:rsidRPr="00B660DD" w:rsidRDefault="00B660DD" w:rsidP="00B660DD">
      <w:pPr>
        <w:rPr>
          <w:sz w:val="28"/>
          <w:szCs w:val="28"/>
        </w:rPr>
      </w:pPr>
    </w:p>
    <w:p w14:paraId="2D63BD8C" w14:textId="77777777" w:rsidR="00B660DD" w:rsidRPr="00B660DD" w:rsidRDefault="00B660DD" w:rsidP="00B660DD">
      <w:pPr>
        <w:rPr>
          <w:sz w:val="28"/>
          <w:szCs w:val="28"/>
        </w:rPr>
      </w:pPr>
      <w:r w:rsidRPr="00B660DD">
        <w:rPr>
          <w:sz w:val="28"/>
          <w:szCs w:val="28"/>
        </w:rPr>
        <w:t>Please send your resume to:</w:t>
      </w:r>
    </w:p>
    <w:p w14:paraId="666B6545" w14:textId="77777777" w:rsidR="00B660DD" w:rsidRPr="00B660DD" w:rsidRDefault="00B660DD" w:rsidP="00B660DD">
      <w:pPr>
        <w:rPr>
          <w:b/>
          <w:bCs/>
          <w:sz w:val="28"/>
          <w:szCs w:val="28"/>
        </w:rPr>
      </w:pPr>
      <w:r w:rsidRPr="00B660DD">
        <w:rPr>
          <w:b/>
          <w:bCs/>
          <w:sz w:val="28"/>
          <w:szCs w:val="28"/>
        </w:rPr>
        <w:t>pastorsearch.crossroadschurch@gmail.com</w:t>
      </w:r>
    </w:p>
    <w:p w14:paraId="4118F7DC" w14:textId="77777777" w:rsidR="00B660DD" w:rsidRDefault="00B660DD" w:rsidP="00B660DD"/>
    <w:p w14:paraId="75E98D0F" w14:textId="77777777" w:rsidR="00B660DD" w:rsidRPr="00B660DD" w:rsidRDefault="00B660DD" w:rsidP="00B660DD">
      <w:pPr>
        <w:rPr>
          <w:b/>
          <w:bCs/>
        </w:rPr>
      </w:pPr>
      <w:r w:rsidRPr="00B660DD">
        <w:rPr>
          <w:b/>
          <w:bCs/>
        </w:rPr>
        <w:t>Visit our website https://www.crossroadsoflittleton.com/</w:t>
      </w:r>
    </w:p>
    <w:p w14:paraId="1BD565FF" w14:textId="77777777" w:rsidR="00B660DD" w:rsidRDefault="00B660DD" w:rsidP="00B660DD"/>
    <w:p w14:paraId="64B6B0B1" w14:textId="77777777" w:rsidR="00B660DD" w:rsidRDefault="00B660DD" w:rsidP="00B660DD"/>
    <w:p w14:paraId="61C8C0BA" w14:textId="77777777" w:rsidR="00087151" w:rsidRDefault="00087151"/>
    <w:sectPr w:rsidR="000871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6A4CDE"/>
    <w:multiLevelType w:val="hybridMultilevel"/>
    <w:tmpl w:val="2CEE2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90055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wNjM0NzcwNTM0NLJQ0lEKTi0uzszPAykwrAUAy2WjpiwAAAA="/>
  </w:docVars>
  <w:rsids>
    <w:rsidRoot w:val="00B660DD"/>
    <w:rsid w:val="00087151"/>
    <w:rsid w:val="00672837"/>
    <w:rsid w:val="00B660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431A35"/>
  <w15:chartTrackingRefBased/>
  <w15:docId w15:val="{1FCE11DE-A86A-4401-A70C-858C1E5F0A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60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66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leste Goodhue</dc:creator>
  <cp:keywords/>
  <dc:description/>
  <cp:lastModifiedBy>Celeste Goodhue</cp:lastModifiedBy>
  <cp:revision>1</cp:revision>
  <dcterms:created xsi:type="dcterms:W3CDTF">2022-07-21T00:16:00Z</dcterms:created>
  <dcterms:modified xsi:type="dcterms:W3CDTF">2022-07-21T00:23:00Z</dcterms:modified>
</cp:coreProperties>
</file>